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F8C1D" w14:textId="5482DD41" w:rsidR="008A2184" w:rsidRDefault="008A2184" w:rsidP="008A2184">
      <w:pPr>
        <w:jc w:val="center"/>
      </w:pPr>
      <w:r>
        <w:rPr>
          <w:b/>
          <w:bCs/>
          <w:color w:val="000000" w:themeColor="text1"/>
        </w:rPr>
        <w:t>I</w:t>
      </w:r>
      <w:r w:rsidRPr="0497CBD2">
        <w:rPr>
          <w:b/>
          <w:bCs/>
          <w:color w:val="000000" w:themeColor="text1"/>
        </w:rPr>
        <w:t xml:space="preserve">S </w:t>
      </w:r>
      <w:r>
        <w:rPr>
          <w:b/>
          <w:bCs/>
          <w:color w:val="000000" w:themeColor="text1"/>
        </w:rPr>
        <w:t>456</w:t>
      </w:r>
      <w:r w:rsidRPr="0497CBD2">
        <w:rPr>
          <w:b/>
          <w:bCs/>
          <w:color w:val="000000" w:themeColor="text1"/>
        </w:rPr>
        <w:t xml:space="preserve"> IT </w:t>
      </w:r>
      <w:r>
        <w:rPr>
          <w:b/>
          <w:bCs/>
          <w:color w:val="000000" w:themeColor="text1"/>
        </w:rPr>
        <w:t>Database Systems Management</w:t>
      </w:r>
    </w:p>
    <w:p w14:paraId="553EF51F" w14:textId="3D2503B7" w:rsidR="008A2184" w:rsidRPr="00AA6023" w:rsidRDefault="008A2184" w:rsidP="00A429D4">
      <w:pPr>
        <w:jc w:val="center"/>
        <w:rPr>
          <w:b/>
          <w:bCs/>
        </w:rPr>
      </w:pPr>
      <w:r>
        <w:rPr>
          <w:b/>
          <w:bCs/>
        </w:rPr>
        <w:t>Programming Exercise 5</w:t>
      </w:r>
    </w:p>
    <w:p w14:paraId="6B4E9621" w14:textId="77777777" w:rsidR="008A2184" w:rsidRPr="00AA6023" w:rsidRDefault="008A2184" w:rsidP="00A429D4">
      <w:pPr>
        <w:jc w:val="center"/>
      </w:pPr>
      <w:r>
        <w:t>4</w:t>
      </w:r>
      <w:r w:rsidRPr="7C4BADC7">
        <w:t>/</w:t>
      </w:r>
      <w:r>
        <w:t>13</w:t>
      </w:r>
      <w:r w:rsidRPr="7C4BADC7">
        <w:t>/20</w:t>
      </w:r>
      <w:r>
        <w:t>21</w:t>
      </w:r>
      <w:r w:rsidRPr="7C4BADC7">
        <w:t xml:space="preserve"> Developed by </w:t>
      </w:r>
      <w:r>
        <w:t>Farzin Bahadori</w:t>
      </w:r>
    </w:p>
    <w:p w14:paraId="40E25118" w14:textId="27D142DA" w:rsidR="008A2184" w:rsidRDefault="008A2184" w:rsidP="00A429D4">
      <w:pPr>
        <w:jc w:val="center"/>
      </w:pPr>
      <w:r w:rsidRPr="0497CBD2">
        <w:t>School of Technology &amp; Computing @ City University of Seattle (CityU)</w:t>
      </w:r>
    </w:p>
    <w:p w14:paraId="1C4C99D9" w14:textId="16CE0F64" w:rsidR="0050761A" w:rsidRDefault="0050761A" w:rsidP="0050761A"/>
    <w:p w14:paraId="7A3137C8" w14:textId="4D35E64C" w:rsidR="0050761A" w:rsidRDefault="0050761A" w:rsidP="0050761A"/>
    <w:p w14:paraId="10D4590A" w14:textId="77777777" w:rsidR="0050761A" w:rsidRDefault="0050761A" w:rsidP="0050761A">
      <w:r>
        <w:t>SQLite-Use the Chinook Database</w:t>
      </w:r>
    </w:p>
    <w:p w14:paraId="28A3CA06" w14:textId="77777777" w:rsidR="0050761A" w:rsidRDefault="0050761A" w:rsidP="00A429D4">
      <w:pPr>
        <w:pStyle w:val="Heading1"/>
        <w:pBdr>
          <w:bottom w:val="single" w:sz="4" w:space="1" w:color="auto"/>
        </w:pBdr>
      </w:pPr>
      <w:r>
        <w:t xml:space="preserve">Task 1: </w:t>
      </w:r>
    </w:p>
    <w:p w14:paraId="7FB32040" w14:textId="77777777" w:rsidR="0050761A" w:rsidRDefault="0050761A" w:rsidP="0050761A">
      <w:r>
        <w:t>-- Pattern Matching</w:t>
      </w:r>
    </w:p>
    <w:p w14:paraId="15E93069" w14:textId="77777777" w:rsidR="0050761A" w:rsidRDefault="0050761A" w:rsidP="0050761A">
      <w:r>
        <w:t>-- Write a Select statement using Like Operator to search the words which start with "Wild" from the tracks table.</w:t>
      </w:r>
    </w:p>
    <w:p w14:paraId="2DF2FB0C" w14:textId="77777777" w:rsidR="0050761A" w:rsidRDefault="0050761A" w:rsidP="0050761A">
      <w:r>
        <w:t>-- Write a Select statement using Glob Operator to search the words which end with "Man" from the tracks table.</w:t>
      </w:r>
    </w:p>
    <w:p w14:paraId="5D95B919" w14:textId="77777777" w:rsidR="0050761A" w:rsidRDefault="0050761A" w:rsidP="0050761A"/>
    <w:p w14:paraId="75C77BEA" w14:textId="77777777" w:rsidR="0050761A" w:rsidRDefault="0050761A" w:rsidP="0050761A"/>
    <w:p w14:paraId="00E9C190" w14:textId="77777777" w:rsidR="0050761A" w:rsidRDefault="0050761A" w:rsidP="00A429D4">
      <w:pPr>
        <w:pStyle w:val="Heading1"/>
        <w:pBdr>
          <w:bottom w:val="single" w:sz="4" w:space="1" w:color="auto"/>
        </w:pBdr>
      </w:pPr>
      <w:r>
        <w:t xml:space="preserve">Task 2: </w:t>
      </w:r>
    </w:p>
    <w:p w14:paraId="22B3670A" w14:textId="77777777" w:rsidR="0050761A" w:rsidRDefault="0050761A" w:rsidP="0050761A">
      <w:r>
        <w:t>-- Use the albums and tracks table:</w:t>
      </w:r>
    </w:p>
    <w:p w14:paraId="5784A72D" w14:textId="77777777" w:rsidR="0050761A" w:rsidRDefault="0050761A" w:rsidP="0050761A">
      <w:r>
        <w:t xml:space="preserve">-- Write a </w:t>
      </w:r>
      <w:proofErr w:type="spellStart"/>
      <w:r>
        <w:t>querry</w:t>
      </w:r>
      <w:proofErr w:type="spellEnd"/>
      <w:r>
        <w:t xml:space="preserve"> and a </w:t>
      </w:r>
      <w:proofErr w:type="spellStart"/>
      <w:r>
        <w:t>subquerry</w:t>
      </w:r>
      <w:proofErr w:type="spellEnd"/>
      <w:r>
        <w:t xml:space="preserve"> to return all the tracks in the album that have the title 'Let There Be Rock'. Make sure your </w:t>
      </w:r>
      <w:proofErr w:type="spellStart"/>
      <w:r>
        <w:t>resul</w:t>
      </w:r>
      <w:proofErr w:type="spellEnd"/>
      <w:r>
        <w:t xml:space="preserve"> should have three columns of '</w:t>
      </w:r>
      <w:proofErr w:type="spellStart"/>
      <w:r>
        <w:t>trackid</w:t>
      </w:r>
      <w:proofErr w:type="spellEnd"/>
      <w:r>
        <w:t>', 'album id' and 'name'.</w:t>
      </w:r>
    </w:p>
    <w:p w14:paraId="170E45B3" w14:textId="77777777" w:rsidR="0050761A" w:rsidRDefault="0050761A" w:rsidP="0050761A"/>
    <w:p w14:paraId="76AA08D5" w14:textId="77777777" w:rsidR="0050761A" w:rsidRDefault="0050761A" w:rsidP="0050761A"/>
    <w:p w14:paraId="7421BF46" w14:textId="77777777" w:rsidR="0050761A" w:rsidRDefault="0050761A" w:rsidP="00A429D4">
      <w:pPr>
        <w:pStyle w:val="Heading1"/>
        <w:pBdr>
          <w:bottom w:val="single" w:sz="4" w:space="1" w:color="auto"/>
        </w:pBdr>
      </w:pPr>
      <w:r>
        <w:t>Task 3:</w:t>
      </w:r>
    </w:p>
    <w:p w14:paraId="06399592" w14:textId="77777777" w:rsidR="0050761A" w:rsidRDefault="0050761A" w:rsidP="0050761A">
      <w:r>
        <w:t xml:space="preserve">-- Write a </w:t>
      </w:r>
      <w:proofErr w:type="spellStart"/>
      <w:r>
        <w:t>querry</w:t>
      </w:r>
      <w:proofErr w:type="spellEnd"/>
      <w:r>
        <w:t xml:space="preserve"> to return all customers who sales representative is located in Canada. </w:t>
      </w:r>
    </w:p>
    <w:p w14:paraId="6A2BBE6E" w14:textId="77777777" w:rsidR="0050761A" w:rsidRDefault="0050761A" w:rsidP="0050761A">
      <w:r>
        <w:t>-- Make sure use the IN operator</w:t>
      </w:r>
    </w:p>
    <w:p w14:paraId="27D0C827" w14:textId="2B356B3D" w:rsidR="0050761A" w:rsidRDefault="0050761A" w:rsidP="0050761A">
      <w:r>
        <w:t>-- Use employees and customers tables</w:t>
      </w:r>
    </w:p>
    <w:p w14:paraId="0680F57E" w14:textId="454DEF25" w:rsidR="00F94FF3" w:rsidRDefault="00F94FF3"/>
    <w:sectPr w:rsidR="00F94F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yMzU3sTAxN7OwsDRX0lEKTi0uzszPAykwrAUAEUREKSwAAAA="/>
  </w:docVars>
  <w:rsids>
    <w:rsidRoot w:val="008A2184"/>
    <w:rsid w:val="0050761A"/>
    <w:rsid w:val="007F2A96"/>
    <w:rsid w:val="008A2184"/>
    <w:rsid w:val="00A429D4"/>
    <w:rsid w:val="00DD22A9"/>
    <w:rsid w:val="00F94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4E2BA"/>
  <w15:chartTrackingRefBased/>
  <w15:docId w15:val="{83331259-55EA-4970-9DF6-B6B9BF47A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184"/>
  </w:style>
  <w:style w:type="paragraph" w:styleId="Heading1">
    <w:name w:val="heading 1"/>
    <w:basedOn w:val="Normal"/>
    <w:next w:val="Normal"/>
    <w:link w:val="Heading1Char"/>
    <w:uiPriority w:val="9"/>
    <w:qFormat/>
    <w:rsid w:val="00A429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29D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5131A7-05A5-429F-9A32-488E02FD8A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jal Deka</dc:creator>
  <cp:keywords/>
  <dc:description/>
  <cp:lastModifiedBy>Thaddeus Thomas</cp:lastModifiedBy>
  <cp:revision>4</cp:revision>
  <cp:lastPrinted>2022-08-06T13:24:00Z</cp:lastPrinted>
  <dcterms:created xsi:type="dcterms:W3CDTF">2021-06-15T03:10:00Z</dcterms:created>
  <dcterms:modified xsi:type="dcterms:W3CDTF">2022-08-06T15:39:00Z</dcterms:modified>
</cp:coreProperties>
</file>